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8DE9CE" w14:textId="77777777" w:rsidR="00355ED8" w:rsidRDefault="00532AEB">
      <w:pPr>
        <w:pStyle w:val="Title"/>
      </w:pPr>
      <w:r>
        <w:t>Style</w:t>
      </w:r>
    </w:p>
    <w:p w14:paraId="274F84DD" w14:textId="77777777" w:rsidR="00355ED8" w:rsidRDefault="00532AEB">
      <w:pPr>
        <w:pStyle w:val="Author"/>
      </w:pPr>
      <w:r>
        <w:t>Luke Zappia</w:t>
      </w:r>
    </w:p>
    <w:p w14:paraId="30A8E3E2" w14:textId="77777777" w:rsidR="00355ED8" w:rsidRDefault="00532AEB">
      <w:pPr>
        <w:pStyle w:val="Date"/>
      </w:pPr>
      <w:r>
        <w:t>2017-08-23</w:t>
      </w:r>
    </w:p>
    <w:p w14:paraId="5A3B2785" w14:textId="77777777" w:rsidR="00355ED8" w:rsidRDefault="00532AEB">
      <w:pPr>
        <w:pStyle w:val="Heading1"/>
      </w:pPr>
      <w:bookmarkStart w:id="0" w:name="introduction"/>
      <w:bookmarkEnd w:id="0"/>
      <w:r>
        <w:t>Introduction</w:t>
      </w:r>
    </w:p>
    <w:p w14:paraId="2A681207" w14:textId="77777777" w:rsidR="00355ED8" w:rsidRDefault="00532AEB">
      <w:pPr>
        <w:pStyle w:val="FirstParagraph"/>
      </w:pPr>
      <w:r>
        <w:rPr>
          <w:b/>
        </w:rPr>
        <w:t>Lorem ipsum</w:t>
      </w:r>
      <w:r>
        <w:t xml:space="preserve"> dolor </w:t>
      </w:r>
      <w:r>
        <w:rPr>
          <w:i/>
        </w:rPr>
        <w:t>sit amet</w:t>
      </w:r>
      <w:r>
        <w:t>.</w:t>
      </w:r>
    </w:p>
    <w:p w14:paraId="758861EB" w14:textId="77777777" w:rsidR="00355ED8" w:rsidRDefault="00532AEB">
      <w:pPr>
        <w:pStyle w:val="Compact"/>
        <w:numPr>
          <w:ilvl w:val="0"/>
          <w:numId w:val="9"/>
        </w:numPr>
      </w:pPr>
      <w:r>
        <w:t xml:space="preserve">Single asterisks italicize text </w:t>
      </w:r>
      <w:r>
        <w:rPr>
          <w:i/>
        </w:rPr>
        <w:t>like this</w:t>
      </w:r>
      <w:r>
        <w:t>.</w:t>
      </w:r>
    </w:p>
    <w:p w14:paraId="0C216A3D" w14:textId="77777777" w:rsidR="00355ED8" w:rsidRDefault="00532AEB">
      <w:pPr>
        <w:pStyle w:val="Compact"/>
        <w:numPr>
          <w:ilvl w:val="0"/>
          <w:numId w:val="9"/>
        </w:numPr>
      </w:pPr>
      <w:r>
        <w:t xml:space="preserve">Double asterisks embolden text </w:t>
      </w:r>
      <w:r>
        <w:rPr>
          <w:b/>
        </w:rPr>
        <w:t>like this</w:t>
      </w:r>
      <w:r>
        <w:t>.</w:t>
      </w:r>
    </w:p>
    <w:p w14:paraId="78F54EFE" w14:textId="77777777" w:rsidR="00355ED8" w:rsidRDefault="00532AEB">
      <w:pPr>
        <w:pStyle w:val="FirstParagraph"/>
      </w:pPr>
      <w:r>
        <w:t>Start a new paragraph with a blank line separating paragraphs.</w:t>
      </w:r>
    </w:p>
    <w:p w14:paraId="75E4663F" w14:textId="77777777" w:rsidR="00355ED8" w:rsidRDefault="00532AEB">
      <w:pPr>
        <w:pStyle w:val="Compact"/>
        <w:numPr>
          <w:ilvl w:val="0"/>
          <w:numId w:val="10"/>
        </w:numPr>
      </w:pPr>
      <w:r>
        <w:t>This will start an unordered list environment, and this will be the first item.</w:t>
      </w:r>
    </w:p>
    <w:p w14:paraId="56338861" w14:textId="77777777" w:rsidR="00355ED8" w:rsidRDefault="00532AEB">
      <w:pPr>
        <w:pStyle w:val="Compact"/>
        <w:numPr>
          <w:ilvl w:val="0"/>
          <w:numId w:val="10"/>
        </w:numPr>
      </w:pPr>
      <w:r>
        <w:t>This will be a second item.</w:t>
      </w:r>
    </w:p>
    <w:p w14:paraId="1203D712" w14:textId="77777777" w:rsidR="00355ED8" w:rsidRDefault="00532AEB">
      <w:pPr>
        <w:pStyle w:val="Compact"/>
        <w:numPr>
          <w:ilvl w:val="0"/>
          <w:numId w:val="10"/>
        </w:numPr>
      </w:pPr>
      <w:r>
        <w:t>A third item.</w:t>
      </w:r>
    </w:p>
    <w:p w14:paraId="385E7B3F" w14:textId="77777777" w:rsidR="00355ED8" w:rsidRDefault="00532AEB">
      <w:pPr>
        <w:pStyle w:val="Compact"/>
        <w:numPr>
          <w:ilvl w:val="1"/>
          <w:numId w:val="11"/>
        </w:numPr>
      </w:pPr>
      <w:r>
        <w:t>Four spaces and a dash create a sublist and this item in it.</w:t>
      </w:r>
    </w:p>
    <w:p w14:paraId="1BAAF216" w14:textId="77777777" w:rsidR="00355ED8" w:rsidRDefault="00532AEB">
      <w:pPr>
        <w:pStyle w:val="Compact"/>
        <w:numPr>
          <w:ilvl w:val="0"/>
          <w:numId w:val="10"/>
        </w:numPr>
      </w:pPr>
      <w:r>
        <w:t>The fourth item.</w:t>
      </w:r>
    </w:p>
    <w:p w14:paraId="0815F370" w14:textId="77777777" w:rsidR="00355ED8" w:rsidRDefault="00532AEB">
      <w:pPr>
        <w:pStyle w:val="Compact"/>
        <w:numPr>
          <w:ilvl w:val="0"/>
          <w:numId w:val="12"/>
        </w:numPr>
      </w:pPr>
      <w:r>
        <w:t>This starts a numerical list.</w:t>
      </w:r>
    </w:p>
    <w:p w14:paraId="4D28C111" w14:textId="77777777" w:rsidR="00355ED8" w:rsidRDefault="00532AEB">
      <w:pPr>
        <w:pStyle w:val="Compact"/>
        <w:numPr>
          <w:ilvl w:val="0"/>
          <w:numId w:val="12"/>
        </w:numPr>
      </w:pPr>
      <w:r>
        <w:t>This is no. 2 in the numerical list.</w:t>
      </w:r>
    </w:p>
    <w:p w14:paraId="2F83778D" w14:textId="77777777" w:rsidR="00355ED8" w:rsidRDefault="00532AEB">
      <w:pPr>
        <w:pStyle w:val="Heading1"/>
      </w:pPr>
      <w:bookmarkStart w:id="1" w:name="this-starts-a-new-section"/>
      <w:bookmarkEnd w:id="1"/>
      <w:r>
        <w:t>This Starts A New Section</w:t>
      </w:r>
    </w:p>
    <w:p w14:paraId="618E35E9" w14:textId="77777777" w:rsidR="00355ED8" w:rsidRDefault="00532AEB">
      <w:pPr>
        <w:pStyle w:val="Heading2"/>
      </w:pPr>
      <w:bookmarkStart w:id="2" w:name="this-is-a-subsection"/>
      <w:bookmarkEnd w:id="2"/>
      <w:r>
        <w:t>This is a Subsection</w:t>
      </w:r>
    </w:p>
    <w:p w14:paraId="27B715BF" w14:textId="77777777" w:rsidR="00355ED8" w:rsidRDefault="00532AEB">
      <w:pPr>
        <w:pStyle w:val="Heading3"/>
      </w:pPr>
      <w:bookmarkStart w:id="3" w:name="this-is-a-subsubsection"/>
      <w:bookmarkEnd w:id="3"/>
      <w:r>
        <w:t>This is a Subsubsection</w:t>
      </w:r>
    </w:p>
    <w:p w14:paraId="35C9FBA8" w14:textId="77777777" w:rsidR="00355ED8" w:rsidRDefault="00532AEB">
      <w:pPr>
        <w:pStyle w:val="Heading4"/>
      </w:pPr>
      <w:bookmarkStart w:id="4" w:name="this-starts-a-paragraph-block."/>
      <w:bookmarkEnd w:id="4"/>
      <w:r>
        <w:t>This starts a Paragraph Block.</w:t>
      </w:r>
    </w:p>
    <w:p w14:paraId="20C82982" w14:textId="77777777" w:rsidR="00355ED8" w:rsidRDefault="00532AEB">
      <w:pPr>
        <w:pStyle w:val="BlockText"/>
      </w:pPr>
      <w:r>
        <w:t>This will create a block quote, if you want one.</w:t>
      </w:r>
    </w:p>
    <w:p w14:paraId="39ED3306" w14:textId="77777777" w:rsidR="00355ED8" w:rsidRDefault="00532AEB">
      <w:pPr>
        <w:pStyle w:val="FirstParagraph"/>
      </w:pPr>
      <w:r>
        <w:t>Want a table? This will create on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28"/>
        <w:gridCol w:w="1693"/>
      </w:tblGrid>
      <w:tr w:rsidR="00355ED8" w14:paraId="3F2A32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B3C01" w14:textId="77777777" w:rsidR="00355ED8" w:rsidRDefault="00532AEB">
            <w:pPr>
              <w:pStyle w:val="Compact"/>
            </w:pPr>
            <w:r>
              <w:lastRenderedPageBreak/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9CF80" w14:textId="77777777" w:rsidR="00355ED8" w:rsidRDefault="00532AEB">
            <w:pPr>
              <w:pStyle w:val="Compact"/>
            </w:pPr>
            <w:r>
              <w:t>Second Header</w:t>
            </w:r>
          </w:p>
        </w:tc>
      </w:tr>
      <w:tr w:rsidR="00355ED8" w14:paraId="1861F564" w14:textId="77777777">
        <w:tc>
          <w:tcPr>
            <w:tcW w:w="0" w:type="auto"/>
          </w:tcPr>
          <w:p w14:paraId="50EE78E4" w14:textId="77777777" w:rsidR="00355ED8" w:rsidRDefault="00532AEB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67A0A189" w14:textId="77777777" w:rsidR="00355ED8" w:rsidRDefault="00532AEB">
            <w:pPr>
              <w:pStyle w:val="Compact"/>
            </w:pPr>
            <w:r>
              <w:t>Cell 2</w:t>
            </w:r>
          </w:p>
        </w:tc>
      </w:tr>
      <w:tr w:rsidR="00355ED8" w14:paraId="7B33B249" w14:textId="77777777">
        <w:tc>
          <w:tcPr>
            <w:tcW w:w="0" w:type="auto"/>
          </w:tcPr>
          <w:p w14:paraId="010FB108" w14:textId="77777777" w:rsidR="00355ED8" w:rsidRDefault="00532AEB">
            <w:pPr>
              <w:pStyle w:val="Compact"/>
            </w:pPr>
            <w:r>
              <w:t>Cell 3</w:t>
            </w:r>
          </w:p>
        </w:tc>
        <w:tc>
          <w:tcPr>
            <w:tcW w:w="0" w:type="auto"/>
          </w:tcPr>
          <w:p w14:paraId="5207401E" w14:textId="77777777" w:rsidR="00355ED8" w:rsidRDefault="00532AEB">
            <w:pPr>
              <w:pStyle w:val="Compact"/>
            </w:pPr>
            <w:r>
              <w:t>Cell 4</w:t>
            </w:r>
          </w:p>
        </w:tc>
      </w:tr>
    </w:tbl>
    <w:p w14:paraId="094B9BB3" w14:textId="77777777" w:rsidR="00355ED8" w:rsidRDefault="00532AEB">
      <w:pPr>
        <w:pStyle w:val="BodyText"/>
      </w:pPr>
      <w:r>
        <w:t xml:space="preserve">Note that the separators </w:t>
      </w:r>
      <w:r>
        <w:rPr>
          <w:i/>
        </w:rPr>
        <w:t>do not</w:t>
      </w:r>
      <w:r>
        <w:t xml:space="preserve"> have to be aligned.</w:t>
      </w:r>
    </w:p>
    <w:p w14:paraId="34A0DB33" w14:textId="77777777" w:rsidR="00355ED8" w:rsidRDefault="00532AEB">
      <w:pPr>
        <w:pStyle w:val="BodyText"/>
      </w:pPr>
      <w:r>
        <w:t>Want an image? This will do it.</w:t>
      </w:r>
    </w:p>
    <w:p w14:paraId="1A05FDB6" w14:textId="77777777" w:rsidR="00355ED8" w:rsidRDefault="00532AE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72E2DBD9" w14:textId="77777777" w:rsidR="00355ED8" w:rsidRDefault="00532AEB">
      <w:r>
        <w:rPr>
          <w:noProof/>
        </w:rPr>
        <w:drawing>
          <wp:inline distT="0" distB="0" distL="0" distR="0" wp14:anchorId="194D16C6" wp14:editId="3D6F6F77">
            <wp:extent cx="5486400" cy="4389120"/>
            <wp:effectExtent l="0" t="0" r="0" b="0"/>
            <wp:docPr id="1" name="Picture" descr="Figure 1 An example fig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8FE89" w14:textId="77777777" w:rsidR="00355ED8" w:rsidRDefault="00532AEB">
      <w:pPr>
        <w:pStyle w:val="ImageCaption"/>
      </w:pPr>
      <w:r>
        <w:t>Figure 1 An example figure</w:t>
      </w:r>
    </w:p>
    <w:p w14:paraId="4DE9740F" w14:textId="77777777" w:rsidR="00355ED8" w:rsidRDefault="00532AEB" w:rsidP="002B092D">
      <w:pPr>
        <w:pStyle w:val="BodyText"/>
      </w:pPr>
      <w:proofErr w:type="gramStart"/>
      <w:r>
        <w:t>A normal paragraph.</w:t>
      </w:r>
      <w:bookmarkStart w:id="5" w:name="_GoBack"/>
      <w:bookmarkEnd w:id="5"/>
      <w:proofErr w:type="gramEnd"/>
    </w:p>
    <w:p w14:paraId="10163653" w14:textId="77777777" w:rsidR="00355ED8" w:rsidRDefault="00532AEB">
      <w:pPr>
        <w:pStyle w:val="BodyText"/>
      </w:pPr>
      <w:r>
        <w:t>And here is a cross reference to Figure 1.</w:t>
      </w:r>
    </w:p>
    <w:p w14:paraId="3F2EBD95" w14:textId="77777777" w:rsidR="00355ED8" w:rsidRDefault="00532AEB" w:rsidP="006D654C">
      <w:pPr>
        <w:pStyle w:val="BodyText"/>
      </w:pPr>
      <w:r>
        <w:lastRenderedPageBreak/>
        <w:t>Almost forgot about creating a footnote.</w:t>
      </w:r>
      <w:r>
        <w:rPr>
          <w:rStyle w:val="FootnoteReference"/>
        </w:rPr>
        <w:footnoteReference w:id="1"/>
      </w:r>
      <w:r>
        <w:t xml:space="preserve"> This will do it again.</w:t>
      </w:r>
      <w:r>
        <w:rPr>
          <w:rStyle w:val="FootnoteReference"/>
        </w:rPr>
        <w:footnoteReference w:id="2"/>
      </w:r>
    </w:p>
    <w:p w14:paraId="7F2BD624" w14:textId="77777777" w:rsidR="00355ED8" w:rsidRDefault="00532AEB">
      <w:pPr>
        <w:pStyle w:val="BodyText"/>
      </w:pPr>
      <w:r>
        <w:t>Want to cite something?</w:t>
      </w:r>
    </w:p>
    <w:p w14:paraId="4FC31B30" w14:textId="77777777" w:rsidR="00355ED8" w:rsidRDefault="00532AEB">
      <w:pPr>
        <w:pStyle w:val="Compact"/>
        <w:numPr>
          <w:ilvl w:val="0"/>
          <w:numId w:val="13"/>
        </w:numPr>
      </w:pPr>
      <w:r>
        <w:t>Find your biblatexkey in your bib file.</w:t>
      </w:r>
    </w:p>
    <w:p w14:paraId="0AF6E0E0" w14:textId="77777777" w:rsidR="00355ED8" w:rsidRDefault="00532AEB">
      <w:pPr>
        <w:pStyle w:val="Compact"/>
        <w:numPr>
          <w:ilvl w:val="0"/>
          <w:numId w:val="13"/>
        </w:numPr>
      </w:pPr>
      <w:r>
        <w:t>Put an @ before it, like R Core Team (2016), or whatever it is.</w:t>
      </w:r>
    </w:p>
    <w:p w14:paraId="3C1D9C16" w14:textId="77777777" w:rsidR="00355ED8" w:rsidRDefault="00532AEB">
      <w:pPr>
        <w:pStyle w:val="Compact"/>
        <w:numPr>
          <w:ilvl w:val="0"/>
          <w:numId w:val="13"/>
        </w:numPr>
      </w:pPr>
      <w:r>
        <w:t>R Core Team (2016) creates an in-text citation (e.g. Smith (1984) says...)</w:t>
      </w:r>
    </w:p>
    <w:p w14:paraId="56F9BFFF" w14:textId="77777777" w:rsidR="00355ED8" w:rsidRDefault="00532AEB">
      <w:pPr>
        <w:pStyle w:val="Compact"/>
        <w:numPr>
          <w:ilvl w:val="0"/>
          <w:numId w:val="13"/>
        </w:numPr>
      </w:pPr>
      <w:r>
        <w:t>(R Core Team 2016) creates a parenthetical citation (Smith, 1984)</w:t>
      </w:r>
    </w:p>
    <w:p w14:paraId="464788D5" w14:textId="77777777" w:rsidR="00355ED8" w:rsidRDefault="00532AEB">
      <w:pPr>
        <w:pStyle w:val="FirstParagraph"/>
      </w:pPr>
      <w:r>
        <w:t>That'll also automatically create a reference list at the end of the document.</w:t>
      </w:r>
    </w:p>
    <w:p w14:paraId="41591C22" w14:textId="77777777" w:rsidR="00355ED8" w:rsidRDefault="002B092D">
      <w:pPr>
        <w:pStyle w:val="BodyText"/>
      </w:pPr>
      <w:hyperlink r:id="rId9">
        <w:r w:rsidR="00532AEB">
          <w:rPr>
            <w:rStyle w:val="Hyperlink"/>
          </w:rPr>
          <w:t>In-text link to Google</w:t>
        </w:r>
      </w:hyperlink>
      <w:r w:rsidR="00532AEB">
        <w:t xml:space="preserve"> as well.</w:t>
      </w:r>
    </w:p>
    <w:p w14:paraId="12992C81" w14:textId="77777777" w:rsidR="00355ED8" w:rsidRDefault="00532AEB">
      <w:pPr>
        <w:pStyle w:val="Bibliography"/>
      </w:pPr>
      <w:r>
        <w:t xml:space="preserve">R Core Team. 2016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10">
        <w:r>
          <w:rPr>
            <w:rStyle w:val="Hyperlink"/>
          </w:rPr>
          <w:t>https://www.R-project.org/</w:t>
        </w:r>
      </w:hyperlink>
      <w:r>
        <w:t>.</w:t>
      </w:r>
    </w:p>
    <w:sectPr w:rsidR="00355ED8" w:rsidSect="002B092D">
      <w:footerReference w:type="even" r:id="rId11"/>
      <w:footerReference w:type="default" r:id="rId12"/>
      <w:pgSz w:w="11900" w:h="16840"/>
      <w:pgMar w:top="1440" w:right="1127" w:bottom="1440" w:left="1276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F9E85" w14:textId="77777777" w:rsidR="007767A1" w:rsidRDefault="00532AEB">
      <w:pPr>
        <w:spacing w:after="0"/>
      </w:pPr>
      <w:r>
        <w:separator/>
      </w:r>
    </w:p>
  </w:endnote>
  <w:endnote w:type="continuationSeparator" w:id="0">
    <w:p w14:paraId="585BE084" w14:textId="77777777" w:rsidR="007767A1" w:rsidRDefault="00532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550F26" w14:textId="77777777" w:rsidR="00EA51AD" w:rsidRDefault="00EA51AD" w:rsidP="00340B4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8C1C74" w14:textId="77777777" w:rsidR="00EA51AD" w:rsidRDefault="00EA51AD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32DE0E" w14:textId="77777777" w:rsidR="00EA51AD" w:rsidRDefault="00EA51AD" w:rsidP="00340B4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B092D">
      <w:rPr>
        <w:rStyle w:val="PageNumber"/>
        <w:noProof/>
      </w:rPr>
      <w:t>2</w:t>
    </w:r>
    <w:r>
      <w:rPr>
        <w:rStyle w:val="PageNumber"/>
      </w:rPr>
      <w:fldChar w:fldCharType="end"/>
    </w:r>
  </w:p>
  <w:p w14:paraId="519BA806" w14:textId="77777777" w:rsidR="00EA51AD" w:rsidRDefault="00EA51A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13F148" w14:textId="77777777" w:rsidR="00355ED8" w:rsidRDefault="00532AEB">
      <w:r>
        <w:separator/>
      </w:r>
    </w:p>
  </w:footnote>
  <w:footnote w:type="continuationSeparator" w:id="0">
    <w:p w14:paraId="01E2CFA7" w14:textId="77777777" w:rsidR="00355ED8" w:rsidRDefault="00532AEB">
      <w:r>
        <w:continuationSeparator/>
      </w:r>
    </w:p>
  </w:footnote>
  <w:footnote w:id="1">
    <w:p w14:paraId="74A57731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first footnote</w:t>
      </w:r>
    </w:p>
  </w:footnote>
  <w:footnote w:id="2">
    <w:p w14:paraId="0ADA884B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second footnote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015CF16"/>
    <w:multiLevelType w:val="multilevel"/>
    <w:tmpl w:val="9A9615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FD9980"/>
    <w:multiLevelType w:val="multilevel"/>
    <w:tmpl w:val="B2A263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318EF1E"/>
    <w:multiLevelType w:val="multilevel"/>
    <w:tmpl w:val="481242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174C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74C5B28"/>
    <w:multiLevelType w:val="multilevel"/>
    <w:tmpl w:val="CA7C9A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875DEE"/>
    <w:multiLevelType w:val="multilevel"/>
    <w:tmpl w:val="CBDA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C61E37A"/>
    <w:multiLevelType w:val="multilevel"/>
    <w:tmpl w:val="A53EA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1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6"/>
  </w:num>
  <w:num w:numId="9">
    <w:abstractNumId w:val="0"/>
  </w:num>
  <w:num w:numId="10">
    <w:abstractNumId w:val="0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092D"/>
    <w:rsid w:val="00355ED8"/>
    <w:rsid w:val="00414682"/>
    <w:rsid w:val="004E29B3"/>
    <w:rsid w:val="00532AEB"/>
    <w:rsid w:val="00590D07"/>
    <w:rsid w:val="006D654C"/>
    <w:rsid w:val="007767A1"/>
    <w:rsid w:val="00784D58"/>
    <w:rsid w:val="008D6863"/>
    <w:rsid w:val="00B86B75"/>
    <w:rsid w:val="00BC48D5"/>
    <w:rsid w:val="00C36279"/>
    <w:rsid w:val="00E315A3"/>
    <w:rsid w:val="00EA51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D7D15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6B3345"/>
    <w:rPr>
      <w:rFonts w:ascii="Georgia" w:hAnsi="Georgia"/>
      <w:sz w:val="22"/>
    </w:rPr>
  </w:style>
  <w:style w:type="paragraph" w:styleId="Heading1">
    <w:name w:val="heading 1"/>
    <w:basedOn w:val="Normal"/>
    <w:next w:val="BodyText"/>
    <w:uiPriority w:val="9"/>
    <w:qFormat/>
    <w:rsid w:val="006B3345"/>
    <w:pPr>
      <w:keepNext/>
      <w:keepLines/>
      <w:spacing w:before="480" w:after="0"/>
      <w:outlineLvl w:val="0"/>
    </w:pPr>
    <w:rPr>
      <w:rFonts w:ascii="Avenir Book" w:eastAsiaTheme="majorEastAsia" w:hAnsi="Avenir Book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2"/>
    </w:pPr>
    <w:rPr>
      <w:rFonts w:ascii="Avenir Book" w:eastAsiaTheme="majorEastAsia" w:hAnsi="Avenir Book" w:cstheme="majorBidi"/>
      <w:bCs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3"/>
    </w:pPr>
    <w:rPr>
      <w:rFonts w:ascii="Avenir Book" w:eastAsiaTheme="majorEastAsia" w:hAnsi="Avenir Book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B092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B3345"/>
    <w:pPr>
      <w:keepNext/>
      <w:keepLines/>
      <w:spacing w:before="480" w:after="240"/>
    </w:pPr>
    <w:rPr>
      <w:rFonts w:ascii="Avenir Book" w:eastAsiaTheme="majorEastAsia" w:hAnsi="Avenir Book"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styleId="Date">
    <w:name w:val="Date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B334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B334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B3345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rsid w:val="00EA51AD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A51AD"/>
    <w:rPr>
      <w:rFonts w:ascii="Georgia" w:hAnsi="Georgia"/>
      <w:sz w:val="22"/>
    </w:rPr>
  </w:style>
  <w:style w:type="paragraph" w:styleId="Footer">
    <w:name w:val="footer"/>
    <w:basedOn w:val="Normal"/>
    <w:link w:val="FooterChar"/>
    <w:rsid w:val="00EA51AD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A51AD"/>
    <w:rPr>
      <w:rFonts w:ascii="Georgia" w:hAnsi="Georgia"/>
      <w:sz w:val="22"/>
    </w:rPr>
  </w:style>
  <w:style w:type="character" w:styleId="PageNumber">
    <w:name w:val="page number"/>
    <w:basedOn w:val="DefaultParagraphFont"/>
    <w:rsid w:val="00EA51AD"/>
  </w:style>
  <w:style w:type="character" w:styleId="LineNumber">
    <w:name w:val="line number"/>
    <w:basedOn w:val="DefaultParagraphFont"/>
    <w:rsid w:val="006D654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google.com" TargetMode="External"/><Relationship Id="rId10" Type="http://schemas.openxmlformats.org/officeDocument/2006/relationships/hyperlink" Target="https://www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48</Words>
  <Characters>1418</Characters>
  <Application>Microsoft Macintosh Word</Application>
  <DocSecurity>0</DocSecurity>
  <Lines>11</Lines>
  <Paragraphs>3</Paragraphs>
  <ScaleCrop>false</ScaleCrop>
  <Company>MCRI</Company>
  <LinksUpToDate>false</LinksUpToDate>
  <CharactersWithSpaces>1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Luke Zappia</dc:creator>
  <cp:lastModifiedBy>Luke Zappia</cp:lastModifiedBy>
  <cp:revision>6</cp:revision>
  <dcterms:created xsi:type="dcterms:W3CDTF">2017-08-23T05:17:00Z</dcterms:created>
  <dcterms:modified xsi:type="dcterms:W3CDTF">2018-05-17T04:32:00Z</dcterms:modified>
</cp:coreProperties>
</file>